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5B2D2BAF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1D27E3">
        <w:t>31</w:t>
      </w:r>
      <w:r>
        <w:t>.0</w:t>
      </w:r>
      <w:r w:rsidR="001D27E3">
        <w:t>5</w:t>
      </w:r>
      <w:r>
        <w:t>.202</w:t>
      </w:r>
      <w:r w:rsidR="006B7F67">
        <w:t>3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10224A0E" w:rsidR="000967AA" w:rsidRPr="00B30C24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proofErr w:type="spellStart"/>
      <w:r w:rsidRPr="00B30C24">
        <w:rPr>
          <w:b/>
          <w:sz w:val="32"/>
          <w:szCs w:val="32"/>
          <w:lang w:val="en-US"/>
        </w:rPr>
        <w:t>Rekrutacja</w:t>
      </w:r>
      <w:proofErr w:type="spellEnd"/>
      <w:r w:rsidRPr="00B30C24">
        <w:rPr>
          <w:b/>
          <w:sz w:val="32"/>
          <w:szCs w:val="32"/>
          <w:lang w:val="en-US"/>
        </w:rPr>
        <w:t xml:space="preserve"> do </w:t>
      </w:r>
      <w:proofErr w:type="spellStart"/>
      <w:r w:rsidRPr="00B30C24">
        <w:rPr>
          <w:b/>
          <w:sz w:val="32"/>
          <w:szCs w:val="32"/>
          <w:lang w:val="en-US"/>
        </w:rPr>
        <w:t>projektu</w:t>
      </w:r>
      <w:proofErr w:type="spellEnd"/>
      <w:r w:rsidRPr="00B30C24">
        <w:rPr>
          <w:b/>
          <w:sz w:val="32"/>
          <w:szCs w:val="32"/>
          <w:lang w:val="en-US"/>
        </w:rPr>
        <w:t xml:space="preserve"> „</w:t>
      </w:r>
      <w:r w:rsidR="005B65FA" w:rsidRPr="005B65FA">
        <w:rPr>
          <w:b/>
          <w:bCs/>
          <w:sz w:val="32"/>
          <w:szCs w:val="32"/>
          <w:lang w:val="en"/>
        </w:rPr>
        <w:t xml:space="preserve">Synthesis and characterization of multifunctional half-Heusler compounds with tunable topological quantum effects – </w:t>
      </w:r>
      <w:r w:rsidR="005B65FA" w:rsidRPr="005B65FA">
        <w:rPr>
          <w:b/>
          <w:bCs/>
          <w:i/>
          <w:iCs/>
          <w:sz w:val="32"/>
          <w:szCs w:val="32"/>
          <w:lang w:val="en"/>
        </w:rPr>
        <w:t>TOPOHH</w:t>
      </w:r>
      <w:r w:rsidR="005B65FA" w:rsidRPr="005B65FA">
        <w:rPr>
          <w:b/>
          <w:bCs/>
          <w:sz w:val="32"/>
          <w:szCs w:val="32"/>
          <w:lang w:val="en"/>
        </w:rPr>
        <w:t xml:space="preserve">” </w:t>
      </w:r>
      <w:r w:rsidR="005B65FA" w:rsidRPr="005B65FA">
        <w:rPr>
          <w:b/>
          <w:bCs/>
          <w:sz w:val="32"/>
          <w:szCs w:val="32"/>
          <w:lang w:val="en"/>
        </w:rPr>
        <w:br/>
        <w:t>(NCN grant No. 2021/40/Q/ST5/00066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54250A5B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1D27E3">
        <w:rPr>
          <w:b/>
          <w:sz w:val="28"/>
          <w:szCs w:val="28"/>
        </w:rPr>
        <w:t>31</w:t>
      </w:r>
      <w:r w:rsidRPr="00796236">
        <w:rPr>
          <w:b/>
          <w:sz w:val="28"/>
          <w:szCs w:val="28"/>
        </w:rPr>
        <w:t xml:space="preserve"> </w:t>
      </w:r>
      <w:r w:rsidR="006B7F67">
        <w:rPr>
          <w:b/>
          <w:sz w:val="28"/>
          <w:szCs w:val="28"/>
        </w:rPr>
        <w:t>ma</w:t>
      </w:r>
      <w:r w:rsidR="001D27E3">
        <w:rPr>
          <w:b/>
          <w:sz w:val="28"/>
          <w:szCs w:val="28"/>
        </w:rPr>
        <w:t>j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6B7F67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1B5077" w:rsidRPr="00FC6243" w14:paraId="17642AB4" w14:textId="77777777" w:rsidTr="00430013">
        <w:tc>
          <w:tcPr>
            <w:tcW w:w="968" w:type="dxa"/>
          </w:tcPr>
          <w:p w14:paraId="53763458" w14:textId="71373BAF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78C2F2E6" w14:textId="77C08AA6" w:rsidR="001B5077" w:rsidRPr="007E37BF" w:rsidRDefault="00203210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iti Yadav</w:t>
            </w:r>
          </w:p>
        </w:tc>
        <w:tc>
          <w:tcPr>
            <w:tcW w:w="1730" w:type="dxa"/>
          </w:tcPr>
          <w:p w14:paraId="69ED6713" w14:textId="76A37B83" w:rsidR="001B5077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664974">
              <w:rPr>
                <w:bCs/>
                <w:sz w:val="24"/>
                <w:szCs w:val="24"/>
              </w:rPr>
              <w:t>7</w:t>
            </w:r>
            <w:r>
              <w:rPr>
                <w:bCs/>
                <w:sz w:val="24"/>
                <w:szCs w:val="24"/>
              </w:rPr>
              <w:t>5-</w:t>
            </w:r>
          </w:p>
        </w:tc>
        <w:tc>
          <w:tcPr>
            <w:tcW w:w="1353" w:type="dxa"/>
          </w:tcPr>
          <w:p w14:paraId="5398381E" w14:textId="1BA6E362" w:rsidR="001B5077" w:rsidRDefault="00664974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8</w:t>
            </w:r>
          </w:p>
        </w:tc>
        <w:tc>
          <w:tcPr>
            <w:tcW w:w="1341" w:type="dxa"/>
          </w:tcPr>
          <w:p w14:paraId="11ADA62D" w14:textId="4F03B944" w:rsidR="001B5077" w:rsidRDefault="00A633F5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</w:t>
            </w:r>
            <w:r w:rsidR="001B5077">
              <w:rPr>
                <w:bCs/>
                <w:sz w:val="24"/>
                <w:szCs w:val="24"/>
              </w:rPr>
              <w:t>0-</w:t>
            </w:r>
          </w:p>
        </w:tc>
        <w:tc>
          <w:tcPr>
            <w:tcW w:w="1238" w:type="dxa"/>
          </w:tcPr>
          <w:p w14:paraId="4DCCC691" w14:textId="2F130272" w:rsidR="001B5077" w:rsidRDefault="00A633F5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3EA87AF" w14:textId="625B73D2" w:rsidR="001B5077" w:rsidRDefault="001B5077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A633F5">
              <w:rPr>
                <w:b/>
                <w:sz w:val="24"/>
                <w:szCs w:val="24"/>
              </w:rPr>
              <w:t>8</w:t>
            </w:r>
            <w:r>
              <w:rPr>
                <w:b/>
                <w:sz w:val="24"/>
                <w:szCs w:val="24"/>
              </w:rPr>
              <w:t>,8</w:t>
            </w:r>
            <w:r w:rsidR="00A633F5">
              <w:rPr>
                <w:b/>
                <w:sz w:val="24"/>
                <w:szCs w:val="24"/>
              </w:rPr>
              <w:t>3</w:t>
            </w:r>
          </w:p>
        </w:tc>
      </w:tr>
      <w:tr w:rsidR="001B5077" w:rsidRPr="00FC6243" w14:paraId="16ABC648" w14:textId="77777777" w:rsidTr="00430013">
        <w:tc>
          <w:tcPr>
            <w:tcW w:w="968" w:type="dxa"/>
          </w:tcPr>
          <w:p w14:paraId="03C49676" w14:textId="1B25C3C5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27CCDB06" w14:textId="190B9656" w:rsidR="001B5077" w:rsidRPr="00430013" w:rsidRDefault="007F1C7E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idra Shaheen</w:t>
            </w:r>
          </w:p>
        </w:tc>
        <w:tc>
          <w:tcPr>
            <w:tcW w:w="1730" w:type="dxa"/>
          </w:tcPr>
          <w:p w14:paraId="78FB4AD2" w14:textId="35F76FFC" w:rsidR="001B5077" w:rsidRPr="00430013" w:rsidRDefault="00C522B6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5B724BBB" w14:textId="5CB27B63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</w:t>
            </w:r>
            <w:r w:rsidR="00C522B6">
              <w:rPr>
                <w:bCs/>
                <w:sz w:val="24"/>
                <w:szCs w:val="24"/>
              </w:rPr>
              <w:t>8</w:t>
            </w: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341" w:type="dxa"/>
          </w:tcPr>
          <w:p w14:paraId="4AD01F12" w14:textId="1D26F093" w:rsidR="001B5077" w:rsidRPr="00430013" w:rsidRDefault="00C522B6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38" w:type="dxa"/>
          </w:tcPr>
          <w:p w14:paraId="2D44E316" w14:textId="550D1EAA" w:rsidR="001B5077" w:rsidRPr="00430013" w:rsidRDefault="00C522B6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  <w:r w:rsidR="001B5077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6C88BE6" w14:textId="2C68E8EB" w:rsidR="001B5077" w:rsidRPr="00817BD3" w:rsidRDefault="00C522B6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  <w:r w:rsidR="001B5077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23</w:t>
            </w:r>
          </w:p>
        </w:tc>
      </w:tr>
      <w:tr w:rsidR="00203210" w:rsidRPr="00FC6243" w14:paraId="452377EB" w14:textId="77777777" w:rsidTr="00430013">
        <w:tc>
          <w:tcPr>
            <w:tcW w:w="968" w:type="dxa"/>
          </w:tcPr>
          <w:p w14:paraId="1716605E" w14:textId="537076C0" w:rsidR="00203210" w:rsidRDefault="007F1C7E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507BB8AF" w14:textId="763B13B8" w:rsidR="00203210" w:rsidRDefault="007F1C7E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aba Bibi</w:t>
            </w:r>
          </w:p>
        </w:tc>
        <w:tc>
          <w:tcPr>
            <w:tcW w:w="1730" w:type="dxa"/>
          </w:tcPr>
          <w:p w14:paraId="3568F6CE" w14:textId="46D65CED" w:rsidR="00203210" w:rsidRDefault="002D745E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1353" w:type="dxa"/>
          </w:tcPr>
          <w:p w14:paraId="16D0FF86" w14:textId="77777777" w:rsidR="00203210" w:rsidRDefault="00203210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341" w:type="dxa"/>
          </w:tcPr>
          <w:p w14:paraId="6AE7847B" w14:textId="77777777" w:rsidR="00203210" w:rsidRDefault="00203210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238" w:type="dxa"/>
          </w:tcPr>
          <w:p w14:paraId="4ED2437E" w14:textId="77777777" w:rsidR="00203210" w:rsidRDefault="00203210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815" w:type="dxa"/>
          </w:tcPr>
          <w:p w14:paraId="73740652" w14:textId="09F3073A" w:rsidR="00203210" w:rsidRDefault="002D745E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00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65EC5A98" w14:textId="77777777" w:rsidR="00E812D7" w:rsidRDefault="00E812D7" w:rsidP="00E812D7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375C5F92" w14:textId="26D330D5" w:rsidR="00E812D7" w:rsidRPr="00F53ACA" w:rsidRDefault="0095247A" w:rsidP="00E812D7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Kandydatka Priti Yadav </w:t>
      </w:r>
      <w:r w:rsidR="00E812D7">
        <w:rPr>
          <w:sz w:val="24"/>
          <w:szCs w:val="24"/>
        </w:rPr>
        <w:t>uzyskał</w:t>
      </w:r>
      <w:r>
        <w:rPr>
          <w:sz w:val="24"/>
          <w:szCs w:val="24"/>
        </w:rPr>
        <w:t>a</w:t>
      </w:r>
      <w:r w:rsidR="00E812D7">
        <w:rPr>
          <w:sz w:val="24"/>
          <w:szCs w:val="24"/>
        </w:rPr>
        <w:t xml:space="preserve"> liczb</w:t>
      </w:r>
      <w:r>
        <w:rPr>
          <w:sz w:val="24"/>
          <w:szCs w:val="24"/>
        </w:rPr>
        <w:t>ę</w:t>
      </w:r>
      <w:r w:rsidR="00E812D7">
        <w:rPr>
          <w:sz w:val="24"/>
          <w:szCs w:val="24"/>
        </w:rPr>
        <w:t xml:space="preserve"> punktów rekrutacyjnych większ</w:t>
      </w:r>
      <w:r w:rsidR="00A54A14">
        <w:rPr>
          <w:sz w:val="24"/>
          <w:szCs w:val="24"/>
        </w:rPr>
        <w:t>ą</w:t>
      </w:r>
      <w:r w:rsidR="00E812D7">
        <w:rPr>
          <w:sz w:val="24"/>
          <w:szCs w:val="24"/>
        </w:rPr>
        <w:t xml:space="preserve"> niż minimalna, więc Komisja postanowiła</w:t>
      </w:r>
      <w:r w:rsidR="003F7206">
        <w:rPr>
          <w:sz w:val="24"/>
          <w:szCs w:val="24"/>
        </w:rPr>
        <w:t xml:space="preserve"> </w:t>
      </w:r>
      <w:r w:rsidR="00A54A14">
        <w:rPr>
          <w:sz w:val="24"/>
          <w:szCs w:val="24"/>
        </w:rPr>
        <w:t>przyjąć ją do WSD IPAN.</w:t>
      </w:r>
    </w:p>
    <w:p w14:paraId="4457EA33" w14:textId="3FE5975B" w:rsidR="00FD18ED" w:rsidRPr="00F53ACA" w:rsidRDefault="00FD18ED" w:rsidP="00E812D7">
      <w:pPr>
        <w:tabs>
          <w:tab w:val="left" w:pos="5790"/>
        </w:tabs>
        <w:rPr>
          <w:sz w:val="24"/>
          <w:szCs w:val="24"/>
        </w:rPr>
      </w:pP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DB58" w14:textId="77777777" w:rsidR="000C1424" w:rsidRDefault="000C1424" w:rsidP="00715D63">
      <w:pPr>
        <w:spacing w:after="0" w:line="240" w:lineRule="auto"/>
      </w:pPr>
      <w:r>
        <w:separator/>
      </w:r>
    </w:p>
  </w:endnote>
  <w:endnote w:type="continuationSeparator" w:id="0">
    <w:p w14:paraId="53A22499" w14:textId="77777777" w:rsidR="000C1424" w:rsidRDefault="000C1424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14EB537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B30C24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Logotypy i adresy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9BCC7" w14:textId="77777777" w:rsidR="000C1424" w:rsidRDefault="000C1424" w:rsidP="00715D63">
      <w:pPr>
        <w:spacing w:after="0" w:line="240" w:lineRule="auto"/>
      </w:pPr>
      <w:r>
        <w:separator/>
      </w:r>
    </w:p>
  </w:footnote>
  <w:footnote w:type="continuationSeparator" w:id="0">
    <w:p w14:paraId="642C87B6" w14:textId="77777777" w:rsidR="000C1424" w:rsidRDefault="000C1424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B30C24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alt="Logotyp WSDIPAN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60A8F"/>
    <w:rsid w:val="000967AA"/>
    <w:rsid w:val="000A6F77"/>
    <w:rsid w:val="000C1424"/>
    <w:rsid w:val="000F6BBF"/>
    <w:rsid w:val="00100F96"/>
    <w:rsid w:val="00125CD0"/>
    <w:rsid w:val="00133895"/>
    <w:rsid w:val="001B5077"/>
    <w:rsid w:val="001D27E3"/>
    <w:rsid w:val="00203210"/>
    <w:rsid w:val="0020486E"/>
    <w:rsid w:val="00233C62"/>
    <w:rsid w:val="00296DCE"/>
    <w:rsid w:val="002B102E"/>
    <w:rsid w:val="002C1D34"/>
    <w:rsid w:val="002C7922"/>
    <w:rsid w:val="002D0346"/>
    <w:rsid w:val="002D3B86"/>
    <w:rsid w:val="002D4BC6"/>
    <w:rsid w:val="002D623C"/>
    <w:rsid w:val="002D745E"/>
    <w:rsid w:val="00314A41"/>
    <w:rsid w:val="00336287"/>
    <w:rsid w:val="00356007"/>
    <w:rsid w:val="003754FC"/>
    <w:rsid w:val="00385D52"/>
    <w:rsid w:val="00390A33"/>
    <w:rsid w:val="003D71DB"/>
    <w:rsid w:val="003E081E"/>
    <w:rsid w:val="003E5CC3"/>
    <w:rsid w:val="003F7206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501ECE"/>
    <w:rsid w:val="00590D80"/>
    <w:rsid w:val="00596AAF"/>
    <w:rsid w:val="00597094"/>
    <w:rsid w:val="005B65FA"/>
    <w:rsid w:val="005D392D"/>
    <w:rsid w:val="00641BA3"/>
    <w:rsid w:val="00664974"/>
    <w:rsid w:val="00686B9E"/>
    <w:rsid w:val="006B7F67"/>
    <w:rsid w:val="006E6CA4"/>
    <w:rsid w:val="00715D63"/>
    <w:rsid w:val="00726C36"/>
    <w:rsid w:val="00796236"/>
    <w:rsid w:val="007C072D"/>
    <w:rsid w:val="007E37BF"/>
    <w:rsid w:val="007E7BCD"/>
    <w:rsid w:val="007F1C7E"/>
    <w:rsid w:val="00807E25"/>
    <w:rsid w:val="00817BD3"/>
    <w:rsid w:val="00853B11"/>
    <w:rsid w:val="008616CB"/>
    <w:rsid w:val="008A39E0"/>
    <w:rsid w:val="008A3EF1"/>
    <w:rsid w:val="008C1AF6"/>
    <w:rsid w:val="008F7D35"/>
    <w:rsid w:val="0095247A"/>
    <w:rsid w:val="0099691E"/>
    <w:rsid w:val="009B191E"/>
    <w:rsid w:val="00A4167F"/>
    <w:rsid w:val="00A51AA6"/>
    <w:rsid w:val="00A54A14"/>
    <w:rsid w:val="00A633F5"/>
    <w:rsid w:val="00AB077A"/>
    <w:rsid w:val="00B100FA"/>
    <w:rsid w:val="00B30C24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522B6"/>
    <w:rsid w:val="00C71006"/>
    <w:rsid w:val="00C77F1E"/>
    <w:rsid w:val="00CD1E20"/>
    <w:rsid w:val="00CE43F9"/>
    <w:rsid w:val="00DB1902"/>
    <w:rsid w:val="00DE7374"/>
    <w:rsid w:val="00E0054D"/>
    <w:rsid w:val="00E06F03"/>
    <w:rsid w:val="00E30A53"/>
    <w:rsid w:val="00E537EA"/>
    <w:rsid w:val="00E812D7"/>
    <w:rsid w:val="00ED0938"/>
    <w:rsid w:val="00EF4124"/>
    <w:rsid w:val="00F160BF"/>
    <w:rsid w:val="00F21635"/>
    <w:rsid w:val="00F23516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do WSDIPAN</dc:title>
  <dc:subject/>
  <dc:creator>Edyta Cichos</dc:creator>
  <cp:keywords/>
  <dc:description/>
  <cp:lastModifiedBy>Iwona Śliwińska</cp:lastModifiedBy>
  <cp:revision>3</cp:revision>
  <cp:lastPrinted>2022-07-13T06:34:00Z</cp:lastPrinted>
  <dcterms:created xsi:type="dcterms:W3CDTF">2023-06-01T06:52:00Z</dcterms:created>
  <dcterms:modified xsi:type="dcterms:W3CDTF">2023-06-0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fe88308c1c9b5b319a106c8ece9e5ebb24879616a5ad155f571a8ffcfc738</vt:lpwstr>
  </property>
</Properties>
</file>